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EA0D3A" w14:textId="34514E88" w:rsidR="00534157" w:rsidRPr="00534157" w:rsidRDefault="0018166D" w:rsidP="00534157">
      <w:pPr>
        <w:pStyle w:val="Heading2"/>
      </w:pPr>
      <w:r w:rsidRPr="0018166D">
        <w:t>Lecture 10-basic graph algorithms</w:t>
      </w:r>
    </w:p>
    <w:p w14:paraId="300A4F3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. What is the main advantage of using an adjacency list representation for graphs compared to an adjacency matrix?</w:t>
      </w:r>
    </w:p>
    <w:p w14:paraId="168E1FF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aster edge insertion</w:t>
      </w:r>
    </w:p>
    <w:p w14:paraId="656C190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B) Faster edge deletion </w:t>
      </w:r>
    </w:p>
    <w:p w14:paraId="7F09B98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More space-efficient for sparse graphs</w:t>
      </w:r>
    </w:p>
    <w:p w14:paraId="3320280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Better for dense graphs</w:t>
      </w:r>
    </w:p>
    <w:p w14:paraId="77A5265D" w14:textId="77777777" w:rsidR="00534157" w:rsidRPr="00534157" w:rsidRDefault="00534157" w:rsidP="00534157">
      <w:pPr>
        <w:rPr>
          <w:sz w:val="22"/>
          <w:szCs w:val="22"/>
        </w:rPr>
      </w:pPr>
    </w:p>
    <w:p w14:paraId="15BDB70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2. In a graph with V vertices, what is the maximum number of edges possible in an undirected graph without self-loops?</w:t>
      </w:r>
    </w:p>
    <w:p w14:paraId="2A2310C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V^2</w:t>
      </w:r>
    </w:p>
    <w:p w14:paraId="1E46C96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V(V-1)</w:t>
      </w:r>
    </w:p>
    <w:p w14:paraId="1CAA4A7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V(V-1)/2</w:t>
      </w:r>
    </w:p>
    <w:p w14:paraId="4BF7985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2V</w:t>
      </w:r>
    </w:p>
    <w:p w14:paraId="651984C5" w14:textId="77777777" w:rsidR="00534157" w:rsidRPr="00534157" w:rsidRDefault="00534157" w:rsidP="00534157">
      <w:pPr>
        <w:rPr>
          <w:sz w:val="22"/>
          <w:szCs w:val="22"/>
        </w:rPr>
      </w:pPr>
    </w:p>
    <w:p w14:paraId="1F0756E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3. Which data structure is used to implement breadth-first search?</w:t>
      </w:r>
    </w:p>
    <w:p w14:paraId="779EA85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Stack</w:t>
      </w:r>
    </w:p>
    <w:p w14:paraId="1CAE426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Queue</w:t>
      </w:r>
    </w:p>
    <w:p w14:paraId="6435D62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Priority Queue</w:t>
      </w:r>
    </w:p>
    <w:p w14:paraId="0065C8F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Linked List</w:t>
      </w:r>
    </w:p>
    <w:p w14:paraId="4C27EAB5" w14:textId="77777777" w:rsidR="00534157" w:rsidRPr="00534157" w:rsidRDefault="00534157" w:rsidP="00534157">
      <w:pPr>
        <w:rPr>
          <w:sz w:val="22"/>
          <w:szCs w:val="22"/>
        </w:rPr>
      </w:pPr>
    </w:p>
    <w:p w14:paraId="3264109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4. What is the time complexity of depth-first search for a graph represented using an adjacency list?</w:t>
      </w:r>
    </w:p>
    <w:p w14:paraId="43DCA3A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O(V)</w:t>
      </w:r>
    </w:p>
    <w:p w14:paraId="0280209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O(E)</w:t>
      </w:r>
    </w:p>
    <w:p w14:paraId="086F9E5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C) </w:t>
      </w:r>
      <w:proofErr w:type="gramStart"/>
      <w:r w:rsidRPr="00534157">
        <w:rPr>
          <w:sz w:val="22"/>
          <w:szCs w:val="22"/>
        </w:rPr>
        <w:t>O(</w:t>
      </w:r>
      <w:proofErr w:type="gramEnd"/>
      <w:r w:rsidRPr="00534157">
        <w:rPr>
          <w:sz w:val="22"/>
          <w:szCs w:val="22"/>
        </w:rPr>
        <w:t>V + E)</w:t>
      </w:r>
    </w:p>
    <w:p w14:paraId="3D1A6D1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D) </w:t>
      </w:r>
      <w:proofErr w:type="gramStart"/>
      <w:r w:rsidRPr="00534157">
        <w:rPr>
          <w:sz w:val="22"/>
          <w:szCs w:val="22"/>
        </w:rPr>
        <w:t>O(</w:t>
      </w:r>
      <w:proofErr w:type="gramEnd"/>
      <w:r w:rsidRPr="00534157">
        <w:rPr>
          <w:sz w:val="22"/>
          <w:szCs w:val="22"/>
        </w:rPr>
        <w:t>V * E)</w:t>
      </w:r>
    </w:p>
    <w:p w14:paraId="4493F697" w14:textId="77777777" w:rsidR="00534157" w:rsidRPr="00534157" w:rsidRDefault="00534157" w:rsidP="00534157">
      <w:pPr>
        <w:rPr>
          <w:sz w:val="22"/>
          <w:szCs w:val="22"/>
        </w:rPr>
      </w:pPr>
    </w:p>
    <w:p w14:paraId="7B67D2E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5. Which of the following is NOT a typical application of depth-first search?</w:t>
      </w:r>
    </w:p>
    <w:p w14:paraId="5913A04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inding connected components</w:t>
      </w:r>
    </w:p>
    <w:p w14:paraId="60F94120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B) Topological sorting</w:t>
      </w:r>
    </w:p>
    <w:p w14:paraId="5544475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Cycle detection</w:t>
      </w:r>
    </w:p>
    <w:p w14:paraId="3771787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Finding shortest paths</w:t>
      </w:r>
    </w:p>
    <w:p w14:paraId="150321D6" w14:textId="77777777" w:rsidR="00534157" w:rsidRPr="00534157" w:rsidRDefault="00534157" w:rsidP="00534157">
      <w:pPr>
        <w:rPr>
          <w:sz w:val="22"/>
          <w:szCs w:val="22"/>
        </w:rPr>
      </w:pPr>
    </w:p>
    <w:p w14:paraId="3435DE1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6. In a breadth-first search, what does the </w:t>
      </w:r>
      <w:proofErr w:type="spellStart"/>
      <w:proofErr w:type="gramStart"/>
      <w:r w:rsidRPr="00534157">
        <w:rPr>
          <w:sz w:val="22"/>
          <w:szCs w:val="22"/>
        </w:rPr>
        <w:t>distTo</w:t>
      </w:r>
      <w:proofErr w:type="spellEnd"/>
      <w:r w:rsidRPr="00534157">
        <w:rPr>
          <w:sz w:val="22"/>
          <w:szCs w:val="22"/>
        </w:rPr>
        <w:t>[</w:t>
      </w:r>
      <w:proofErr w:type="gramEnd"/>
      <w:r w:rsidRPr="00534157">
        <w:rPr>
          <w:sz w:val="22"/>
          <w:szCs w:val="22"/>
        </w:rPr>
        <w:t>] array represent?</w:t>
      </w:r>
    </w:p>
    <w:p w14:paraId="1195FFE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he number of edges in the shortest path from the source to each vertex</w:t>
      </w:r>
    </w:p>
    <w:p w14:paraId="4287422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he total weight of the shortest path from the source to each vertex</w:t>
      </w:r>
    </w:p>
    <w:p w14:paraId="5A02521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he number of vertices in the shortest path from the source to each vertex</w:t>
      </w:r>
    </w:p>
    <w:p w14:paraId="26155BA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he maximum flow from the source to each vertex</w:t>
      </w:r>
    </w:p>
    <w:p w14:paraId="600FAB64" w14:textId="77777777" w:rsidR="00534157" w:rsidRPr="00534157" w:rsidRDefault="00534157" w:rsidP="00534157">
      <w:pPr>
        <w:rPr>
          <w:sz w:val="22"/>
          <w:szCs w:val="22"/>
        </w:rPr>
      </w:pPr>
    </w:p>
    <w:p w14:paraId="542F166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7. What is the primary difference between depth-first search and breadth-first search?</w:t>
      </w:r>
    </w:p>
    <w:p w14:paraId="2D7C8AE0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DFS uses a stack, BFS uses a queue</w:t>
      </w:r>
    </w:p>
    <w:p w14:paraId="1DE8721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DFS is recursive, BFS is iterative</w:t>
      </w:r>
    </w:p>
    <w:p w14:paraId="796DB77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DFS finds shortest paths, BFS doesn't</w:t>
      </w:r>
    </w:p>
    <w:p w14:paraId="01244BA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DFS works on directed graphs, BFS on undirected graphs</w:t>
      </w:r>
    </w:p>
    <w:p w14:paraId="5568EE25" w14:textId="77777777" w:rsidR="00534157" w:rsidRPr="00534157" w:rsidRDefault="00534157" w:rsidP="00534157">
      <w:pPr>
        <w:rPr>
          <w:sz w:val="22"/>
          <w:szCs w:val="22"/>
        </w:rPr>
      </w:pPr>
    </w:p>
    <w:p w14:paraId="3584E71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8. Which graph traversal algorithm is typically used for web crawling?</w:t>
      </w:r>
    </w:p>
    <w:p w14:paraId="46A3566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Depth-first search</w:t>
      </w:r>
    </w:p>
    <w:p w14:paraId="03363B2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Breadth-first search</w:t>
      </w:r>
    </w:p>
    <w:p w14:paraId="5287440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Dijkstra's algorithm</w:t>
      </w:r>
    </w:p>
    <w:p w14:paraId="2A4A38C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Floyd-</w:t>
      </w:r>
      <w:proofErr w:type="spellStart"/>
      <w:r w:rsidRPr="00534157">
        <w:rPr>
          <w:sz w:val="22"/>
          <w:szCs w:val="22"/>
        </w:rPr>
        <w:t>Warshall</w:t>
      </w:r>
      <w:proofErr w:type="spellEnd"/>
      <w:r w:rsidRPr="00534157">
        <w:rPr>
          <w:sz w:val="22"/>
          <w:szCs w:val="22"/>
        </w:rPr>
        <w:t xml:space="preserve"> algorithm</w:t>
      </w:r>
    </w:p>
    <w:p w14:paraId="7B9F18BE" w14:textId="77777777" w:rsidR="00534157" w:rsidRPr="00534157" w:rsidRDefault="00534157" w:rsidP="00534157">
      <w:pPr>
        <w:rPr>
          <w:sz w:val="22"/>
          <w:szCs w:val="22"/>
        </w:rPr>
      </w:pPr>
    </w:p>
    <w:p w14:paraId="21852EC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9. What is a topological sort of a directed graph?</w:t>
      </w:r>
    </w:p>
    <w:p w14:paraId="0D5F742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Sorting the vertices by their in-degree</w:t>
      </w:r>
    </w:p>
    <w:p w14:paraId="21F81EC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Sorting the vertices by their out-degree</w:t>
      </w:r>
    </w:p>
    <w:p w14:paraId="46C0FED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An ordering of vertices such that for every directed edge u-&gt;v, u comes before v in the ordering</w:t>
      </w:r>
    </w:p>
    <w:p w14:paraId="74FCB24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An ordering of vertices by their discovery time in DFS</w:t>
      </w:r>
    </w:p>
    <w:p w14:paraId="1D502E87" w14:textId="77777777" w:rsidR="00534157" w:rsidRPr="00534157" w:rsidRDefault="00534157" w:rsidP="00534157">
      <w:pPr>
        <w:rPr>
          <w:sz w:val="22"/>
          <w:szCs w:val="22"/>
        </w:rPr>
      </w:pPr>
    </w:p>
    <w:p w14:paraId="643532E1" w14:textId="77777777" w:rsidR="00534157" w:rsidRPr="00534157" w:rsidRDefault="00534157" w:rsidP="00534157">
      <w:pPr>
        <w:rPr>
          <w:sz w:val="22"/>
          <w:szCs w:val="22"/>
        </w:rPr>
      </w:pPr>
    </w:p>
    <w:p w14:paraId="67EDCE4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10. Which of the following is a necessary condition for a graph to have a valid topological sort?</w:t>
      </w:r>
    </w:p>
    <w:p w14:paraId="29108E1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he graph must be connected</w:t>
      </w:r>
    </w:p>
    <w:p w14:paraId="7B2880B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he graph must be acyclic</w:t>
      </w:r>
    </w:p>
    <w:p w14:paraId="5BDFD82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he graph must be undirected</w:t>
      </w:r>
    </w:p>
    <w:p w14:paraId="357550E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he graph must have at least one source vertex</w:t>
      </w:r>
    </w:p>
    <w:p w14:paraId="0F3ABBCE" w14:textId="77777777" w:rsidR="00534157" w:rsidRPr="00534157" w:rsidRDefault="00534157" w:rsidP="00534157">
      <w:pPr>
        <w:rPr>
          <w:sz w:val="22"/>
          <w:szCs w:val="22"/>
        </w:rPr>
      </w:pPr>
    </w:p>
    <w:p w14:paraId="5B4394A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11. What is the purpose of the </w:t>
      </w:r>
      <w:proofErr w:type="gramStart"/>
      <w:r w:rsidRPr="00534157">
        <w:rPr>
          <w:sz w:val="22"/>
          <w:szCs w:val="22"/>
        </w:rPr>
        <w:t>marked[</w:t>
      </w:r>
      <w:proofErr w:type="gramEnd"/>
      <w:r w:rsidRPr="00534157">
        <w:rPr>
          <w:sz w:val="22"/>
          <w:szCs w:val="22"/>
        </w:rPr>
        <w:t>] array in graph traversal algorithms?</w:t>
      </w:r>
    </w:p>
    <w:p w14:paraId="4AAA4A5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o store the shortest distance to each vertex</w:t>
      </w:r>
    </w:p>
    <w:p w14:paraId="01F3DC7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o keep track of which vertices have been visited</w:t>
      </w:r>
    </w:p>
    <w:p w14:paraId="035E167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o store the parent of each vertex in the traversal tree</w:t>
      </w:r>
    </w:p>
    <w:p w14:paraId="4B911E3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o count the number of edges incident to each vertex</w:t>
      </w:r>
    </w:p>
    <w:p w14:paraId="79D4DA5F" w14:textId="77777777" w:rsidR="00534157" w:rsidRPr="00534157" w:rsidRDefault="00534157" w:rsidP="00534157">
      <w:pPr>
        <w:rPr>
          <w:sz w:val="22"/>
          <w:szCs w:val="22"/>
        </w:rPr>
      </w:pPr>
    </w:p>
    <w:p w14:paraId="75CA6C2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2. In the context of graph algorithms, what does DAG stand for?</w:t>
      </w:r>
    </w:p>
    <w:p w14:paraId="71A4789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Directed Acyclic Graph</w:t>
      </w:r>
    </w:p>
    <w:p w14:paraId="4DB4653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Doubly Adjacent Graph</w:t>
      </w:r>
    </w:p>
    <w:p w14:paraId="1C9C001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Depth-first Adjacency Graph</w:t>
      </w:r>
    </w:p>
    <w:p w14:paraId="27BD528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Directed Algorithmic Graph</w:t>
      </w:r>
    </w:p>
    <w:p w14:paraId="783C9E75" w14:textId="77777777" w:rsidR="00534157" w:rsidRPr="00534157" w:rsidRDefault="00534157" w:rsidP="00534157">
      <w:pPr>
        <w:rPr>
          <w:sz w:val="22"/>
          <w:szCs w:val="22"/>
        </w:rPr>
      </w:pPr>
    </w:p>
    <w:p w14:paraId="4897F87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3. Which of the following is NOT a property of connected components in an undirected graph?</w:t>
      </w:r>
    </w:p>
    <w:p w14:paraId="092316B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Reflexivity</w:t>
      </w:r>
    </w:p>
    <w:p w14:paraId="222A3FA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Symmetry</w:t>
      </w:r>
    </w:p>
    <w:p w14:paraId="49D8716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ransitivity</w:t>
      </w:r>
    </w:p>
    <w:p w14:paraId="0F82B1A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Uniqueness</w:t>
      </w:r>
    </w:p>
    <w:p w14:paraId="219B2D6A" w14:textId="77777777" w:rsidR="00534157" w:rsidRPr="00534157" w:rsidRDefault="00534157" w:rsidP="00534157">
      <w:pPr>
        <w:rPr>
          <w:sz w:val="22"/>
          <w:szCs w:val="22"/>
        </w:rPr>
      </w:pPr>
    </w:p>
    <w:p w14:paraId="5929FAE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 xml:space="preserve">14. What is the primary purpose of the </w:t>
      </w:r>
      <w:proofErr w:type="spellStart"/>
      <w:proofErr w:type="gramStart"/>
      <w:r w:rsidRPr="00534157">
        <w:rPr>
          <w:sz w:val="22"/>
          <w:szCs w:val="22"/>
        </w:rPr>
        <w:t>edgeTo</w:t>
      </w:r>
      <w:proofErr w:type="spellEnd"/>
      <w:r w:rsidRPr="00534157">
        <w:rPr>
          <w:sz w:val="22"/>
          <w:szCs w:val="22"/>
        </w:rPr>
        <w:t>[</w:t>
      </w:r>
      <w:proofErr w:type="gramEnd"/>
      <w:r w:rsidRPr="00534157">
        <w:rPr>
          <w:sz w:val="22"/>
          <w:szCs w:val="22"/>
        </w:rPr>
        <w:t>] array in graph traversal algorithms?</w:t>
      </w:r>
    </w:p>
    <w:p w14:paraId="3A8B16A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To store the weight of each edge</w:t>
      </w:r>
    </w:p>
    <w:p w14:paraId="04F1015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To keep track of the path from the source to each vertex</w:t>
      </w:r>
    </w:p>
    <w:p w14:paraId="2CCD96C3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To count the number of edges in the graph</w:t>
      </w:r>
    </w:p>
    <w:p w14:paraId="661D921A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To store the adjacency list for each vertex</w:t>
      </w:r>
    </w:p>
    <w:p w14:paraId="177AD26E" w14:textId="77777777" w:rsidR="00534157" w:rsidRPr="00534157" w:rsidRDefault="00534157" w:rsidP="00534157">
      <w:pPr>
        <w:rPr>
          <w:sz w:val="22"/>
          <w:szCs w:val="22"/>
        </w:rPr>
      </w:pPr>
    </w:p>
    <w:p w14:paraId="13DCF2DB" w14:textId="77777777" w:rsidR="00534157" w:rsidRPr="00534157" w:rsidRDefault="00534157" w:rsidP="00534157">
      <w:pPr>
        <w:rPr>
          <w:sz w:val="22"/>
          <w:szCs w:val="22"/>
        </w:rPr>
      </w:pPr>
    </w:p>
    <w:p w14:paraId="1E5D6AC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5. Which graph traversal order visits the root, then the left subtree, and finally the right subtree?</w:t>
      </w:r>
    </w:p>
    <w:p w14:paraId="00D5A55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In-order</w:t>
      </w:r>
    </w:p>
    <w:p w14:paraId="1F33CC2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Pre-order</w:t>
      </w:r>
    </w:p>
    <w:p w14:paraId="212C933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Post-order</w:t>
      </w:r>
    </w:p>
    <w:p w14:paraId="4618AB84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Level-order</w:t>
      </w:r>
    </w:p>
    <w:p w14:paraId="26241697" w14:textId="77777777" w:rsidR="00534157" w:rsidRPr="00534157" w:rsidRDefault="00534157" w:rsidP="00534157">
      <w:pPr>
        <w:rPr>
          <w:sz w:val="22"/>
          <w:szCs w:val="22"/>
        </w:rPr>
      </w:pPr>
    </w:p>
    <w:p w14:paraId="51835EB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6. What is the main advantage of using depth-first search for cycle detection in directed graphs?</w:t>
      </w:r>
    </w:p>
    <w:p w14:paraId="37D4A33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It's faster than breadth-first search</w:t>
      </w:r>
    </w:p>
    <w:p w14:paraId="73863292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It can detect cycles as soon as they are encountered</w:t>
      </w:r>
    </w:p>
    <w:p w14:paraId="7E4EF0B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It uses less memory than breadth-first search</w:t>
      </w:r>
    </w:p>
    <w:p w14:paraId="3575890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It can find all cycles in a single pass</w:t>
      </w:r>
    </w:p>
    <w:p w14:paraId="2A4B57C9" w14:textId="77777777" w:rsidR="00534157" w:rsidRPr="00534157" w:rsidRDefault="00534157" w:rsidP="00534157">
      <w:pPr>
        <w:rPr>
          <w:sz w:val="22"/>
          <w:szCs w:val="22"/>
        </w:rPr>
      </w:pPr>
    </w:p>
    <w:p w14:paraId="2773881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7. In the context of graph algorithms, what does BFS stand for?</w:t>
      </w:r>
    </w:p>
    <w:p w14:paraId="1638E4E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Best-First Search</w:t>
      </w:r>
    </w:p>
    <w:p w14:paraId="1FB21FC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Breadth-First Sort</w:t>
      </w:r>
    </w:p>
    <w:p w14:paraId="0F79CF11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Breadth-First Search</w:t>
      </w:r>
    </w:p>
    <w:p w14:paraId="4F097460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Binary Field Search</w:t>
      </w:r>
    </w:p>
    <w:p w14:paraId="626F2586" w14:textId="77777777" w:rsidR="00534157" w:rsidRPr="00534157" w:rsidRDefault="00534157" w:rsidP="00534157">
      <w:pPr>
        <w:rPr>
          <w:sz w:val="22"/>
          <w:szCs w:val="22"/>
        </w:rPr>
      </w:pPr>
    </w:p>
    <w:p w14:paraId="5CFF738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8. Which of the following is a valid application of topological sort?</w:t>
      </w:r>
    </w:p>
    <w:p w14:paraId="4EFFC075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inding the shortest path in a weighted graph</w:t>
      </w:r>
    </w:p>
    <w:p w14:paraId="44872E1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Detecting cycles in an undirected graph</w:t>
      </w:r>
    </w:p>
    <w:p w14:paraId="1100A75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Scheduling tasks with dependencies</w:t>
      </w:r>
    </w:p>
    <w:p w14:paraId="61206CC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Finding strongly connected components</w:t>
      </w:r>
    </w:p>
    <w:p w14:paraId="223668C9" w14:textId="77777777" w:rsidR="00534157" w:rsidRPr="00534157" w:rsidRDefault="00534157" w:rsidP="00534157">
      <w:pPr>
        <w:rPr>
          <w:sz w:val="22"/>
          <w:szCs w:val="22"/>
        </w:rPr>
      </w:pPr>
    </w:p>
    <w:p w14:paraId="1C5EBB17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19. What data structure is used to implement depth-first search iteratively?</w:t>
      </w:r>
    </w:p>
    <w:p w14:paraId="793C338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Queue</w:t>
      </w:r>
    </w:p>
    <w:p w14:paraId="15928C08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Stack</w:t>
      </w:r>
    </w:p>
    <w:p w14:paraId="3212C049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lastRenderedPageBreak/>
        <w:t>C) Heap</w:t>
      </w:r>
    </w:p>
    <w:p w14:paraId="14677EE6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Hash table</w:t>
      </w:r>
    </w:p>
    <w:p w14:paraId="0182E061" w14:textId="77777777" w:rsidR="00534157" w:rsidRPr="00534157" w:rsidRDefault="00534157" w:rsidP="00534157">
      <w:pPr>
        <w:rPr>
          <w:sz w:val="22"/>
          <w:szCs w:val="22"/>
        </w:rPr>
      </w:pPr>
    </w:p>
    <w:p w14:paraId="14E6906E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20. Which of the following is NOT a typical application of breadth-first search?</w:t>
      </w:r>
    </w:p>
    <w:p w14:paraId="6C3F7F5C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A) Finding shortest paths in unweighted graphs</w:t>
      </w:r>
    </w:p>
    <w:p w14:paraId="5B05E8FD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B) Web crawling</w:t>
      </w:r>
    </w:p>
    <w:p w14:paraId="0CC81E2F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C) Finding strongly connected components</w:t>
      </w:r>
    </w:p>
    <w:p w14:paraId="743AB69B" w14:textId="77777777" w:rsidR="00534157" w:rsidRPr="00534157" w:rsidRDefault="00534157" w:rsidP="00534157">
      <w:pPr>
        <w:rPr>
          <w:sz w:val="22"/>
          <w:szCs w:val="22"/>
        </w:rPr>
      </w:pPr>
      <w:r w:rsidRPr="00534157">
        <w:rPr>
          <w:sz w:val="22"/>
          <w:szCs w:val="22"/>
        </w:rPr>
        <w:t>D) Level-order traversal of a tree</w:t>
      </w:r>
    </w:p>
    <w:sectPr w:rsidR="00534157" w:rsidRPr="005341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3Mjc3NjE1MTZX0lEKTi0uzszPAykwqQUAhhT+8SwAAAA="/>
  </w:docVars>
  <w:rsids>
    <w:rsidRoot w:val="00CC71D0"/>
    <w:rsid w:val="00016C8E"/>
    <w:rsid w:val="00152A56"/>
    <w:rsid w:val="0018166D"/>
    <w:rsid w:val="002C685C"/>
    <w:rsid w:val="00534157"/>
    <w:rsid w:val="00656677"/>
    <w:rsid w:val="00C06D7A"/>
    <w:rsid w:val="00C70DD6"/>
    <w:rsid w:val="00CC71D0"/>
    <w:rsid w:val="00D778B3"/>
    <w:rsid w:val="00E629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8B05A2"/>
  <w15:chartTrackingRefBased/>
  <w15:docId w15:val="{6FC59D5F-372D-4670-A697-A17A2645C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71D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1D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71D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71D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71D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71D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71D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71D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71D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71D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C71D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71D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71D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71D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71D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71D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71D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71D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C71D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71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C71D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C71D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C71D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C71D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C71D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C71D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C71D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C71D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C71D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7</Words>
  <Characters>3632</Characters>
  <Application>Microsoft Office Word</Application>
  <DocSecurity>0</DocSecurity>
  <Lines>30</Lines>
  <Paragraphs>8</Paragraphs>
  <ScaleCrop>false</ScaleCrop>
  <Company/>
  <LinksUpToDate>false</LinksUpToDate>
  <CharactersWithSpaces>4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dcterms:created xsi:type="dcterms:W3CDTF">2024-10-01T22:48:00Z</dcterms:created>
  <dcterms:modified xsi:type="dcterms:W3CDTF">2024-10-01T22:49:00Z</dcterms:modified>
</cp:coreProperties>
</file>